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Noel Kim</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e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34 Gratiot Street, St. Louis, MO, USA St. Louis 6310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nen.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4801488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